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C0872F" w14:textId="37E30CC2" w:rsidR="00576E22" w:rsidRDefault="009E5BD4" w:rsidP="00576E22">
      <w:pPr>
        <w:pStyle w:val="Heading1"/>
      </w:pPr>
      <w:r>
        <w:t xml:space="preserve">I - </w:t>
      </w:r>
      <w:r w:rsidR="00576E22">
        <w:t>Phát biểu bài toán: mô tả các bài toán cần giải quyết.</w:t>
      </w:r>
    </w:p>
    <w:p w14:paraId="67471AB4" w14:textId="77777777" w:rsidR="00821D05" w:rsidRDefault="00821D05" w:rsidP="00605A03">
      <w:pPr>
        <w:jc w:val="both"/>
      </w:pPr>
    </w:p>
    <w:p w14:paraId="1A28A5A9" w14:textId="5CDB61E3" w:rsidR="00340DA0" w:rsidRDefault="009968D2" w:rsidP="00605A03">
      <w:pPr>
        <w:jc w:val="both"/>
      </w:pPr>
      <w:r>
        <w:t>Bài toán “Travel’s dilemma” nói về việc 2 người</w:t>
      </w:r>
      <w:r w:rsidR="00C23228">
        <w:t xml:space="preserve"> </w:t>
      </w:r>
      <w:r>
        <w:t>bị mất hành lý ở 1 sân bay</w:t>
      </w:r>
      <w:r w:rsidR="000A03B7">
        <w:t xml:space="preserve"> và </w:t>
      </w:r>
      <w:r w:rsidR="00C23228">
        <w:t xml:space="preserve">2 hành lý đó giống y hệt nhau. Người quản lý sân bay vì </w:t>
      </w:r>
      <w:r w:rsidR="00A956E4">
        <w:t xml:space="preserve">muốn </w:t>
      </w:r>
      <w:r w:rsidR="00A5220B">
        <w:t>tránh lừa đảo nên đã đưa ra phương pháp sau:</w:t>
      </w:r>
      <w:r w:rsidR="00340DA0">
        <w:t xml:space="preserve"> Cho 2 người viết xuống 1 tờ giấy giá tiền</w:t>
      </w:r>
      <w:r w:rsidR="00C8565E">
        <w:t xml:space="preserve"> của hành</w:t>
      </w:r>
      <w:r w:rsidR="00C975BB">
        <w:t xml:space="preserve"> lý</w:t>
      </w:r>
      <w:r w:rsidR="00C8565E">
        <w:t xml:space="preserve"> trong khoảng giữa 2$ và 100$ </w:t>
      </w:r>
      <w:r w:rsidR="00D605B9">
        <w:t>và họ</w:t>
      </w:r>
      <w:r w:rsidR="00340DA0">
        <w:t xml:space="preserve"> không</w:t>
      </w:r>
      <w:r w:rsidR="00D605B9">
        <w:t xml:space="preserve"> được</w:t>
      </w:r>
      <w:r w:rsidR="00340DA0">
        <w:t xml:space="preserve"> trao đổi với nhau. Nếu </w:t>
      </w:r>
      <w:r w:rsidR="009B6456">
        <w:t>2 người viết giá tiền bằng nhau, thì quản lý sẽ cho là 2 người đều thành thật và 2 người đều nhận được số tiền đó.</w:t>
      </w:r>
      <w:r w:rsidR="00F7408A">
        <w:t xml:space="preserve"> Nếu 2 người viết giá tiền khác nhau, thì người viết giá tiền cao hơn sẽ bị phạt 2$, còn người viết giá tiền thấp hơn sẽ được thưởng 2$</w:t>
      </w:r>
      <w:r w:rsidR="00564DAC">
        <w:t>.</w:t>
      </w:r>
    </w:p>
    <w:p w14:paraId="2DF0FC75" w14:textId="66E234D4" w:rsidR="001C527E" w:rsidRPr="00ED7208" w:rsidRDefault="002272EB" w:rsidP="00605A03">
      <w:pPr>
        <w:jc w:val="both"/>
      </w:pPr>
      <w:r>
        <w:t xml:space="preserve">Ví dụ với 2 người Tuấn và Lan, ban đầu Tuấn nghĩ </w:t>
      </w:r>
      <w:r w:rsidR="00160966">
        <w:t xml:space="preserve">rằng mình sẽ ghi số lớn nhất là 100$ và sẽ nhận được 100$ nếu Lan cũng tham lam như vậy. Nhưng </w:t>
      </w:r>
      <w:r w:rsidR="00426F3D">
        <w:t>rồi</w:t>
      </w:r>
      <w:r w:rsidR="00160966">
        <w:t xml:space="preserve"> Tuấn nghĩ là nếu mình viết 99$</w:t>
      </w:r>
      <w:r w:rsidR="00A42CBF">
        <w:t>,</w:t>
      </w:r>
      <w:r w:rsidR="00160966">
        <w:t xml:space="preserve"> thì mình sẽ nhận được 101$</w:t>
      </w:r>
      <w:r w:rsidR="00426F3D">
        <w:t xml:space="preserve"> và Lan nhận được 98$</w:t>
      </w:r>
      <w:r w:rsidR="007D4426">
        <w:t>, nhưng sau đó Tuấn chợt nhận ra rằng Lan cũng sẽ nghĩ giống mình là cũng sẽ viết 99$</w:t>
      </w:r>
      <w:r w:rsidR="009D772C">
        <w:t>.</w:t>
      </w:r>
      <w:r w:rsidR="00B045F9">
        <w:t xml:space="preserve"> Thế là Tuấn lại viết 98$, và lại nghĩ rằng Lan nghĩ giống mình, quy trình này lặp lại cho tới khi cả 2 người viết 2$ trên giấy và cùng đi về với 2</w:t>
      </w:r>
      <w:r w:rsidR="00077CE2">
        <w:t>$.</w:t>
      </w:r>
      <w:r w:rsidR="007412FF">
        <w:t xml:space="preserve"> Kết quả này là Nash Equilibrium của bài toán, và</w:t>
      </w:r>
      <w:r w:rsidR="00ED7208">
        <w:t xml:space="preserve"> </w:t>
      </w:r>
      <w:r w:rsidR="007412FF">
        <w:t>c</w:t>
      </w:r>
      <w:r w:rsidR="00ED7208">
        <w:t>ách suy nghĩ này được gọi là quy nạp ngược (</w:t>
      </w:r>
      <w:r w:rsidR="00ED7208">
        <w:t>Backward induction</w:t>
      </w:r>
      <w:r w:rsidR="00ED7208">
        <w:t>)</w:t>
      </w:r>
      <w:r w:rsidR="00D95F7B">
        <w:t>.</w:t>
      </w:r>
    </w:p>
    <w:p w14:paraId="3C527474" w14:textId="2C321463" w:rsidR="0011284B" w:rsidRDefault="00ED7208" w:rsidP="002809D4">
      <w:pPr>
        <w:jc w:val="both"/>
      </w:pPr>
      <w:r>
        <w:t>Nhưng thực tế con người sẽ không có suy nghĩ như vậy và chỉ viết trong khoảng từ 95$ tới 97$</w:t>
      </w:r>
      <w:r w:rsidR="00F93E14">
        <w:t>. B</w:t>
      </w:r>
      <w:r>
        <w:t xml:space="preserve">ài toán này là một nghịch lý trong </w:t>
      </w:r>
      <w:r w:rsidR="00F93E14">
        <w:t>Game Theory, con người hành động bất hợp lý</w:t>
      </w:r>
      <w:r w:rsidR="00BE529D">
        <w:t xml:space="preserve"> (irrational)</w:t>
      </w:r>
      <w:r w:rsidR="00F93E14">
        <w:t xml:space="preserve"> lại mang về lợi ích nhiều hơn hành động hợp lý</w:t>
      </w:r>
      <w:r w:rsidR="00C65ECD">
        <w:t xml:space="preserve"> (rational)</w:t>
      </w:r>
      <w:r w:rsidR="00F93E14">
        <w:t>.</w:t>
      </w:r>
      <w:r w:rsidR="007412FF">
        <w:t xml:space="preserve"> </w:t>
      </w:r>
      <w:r w:rsidR="00DE1022">
        <w:t>Như John Nash từng nói “</w:t>
      </w:r>
      <w:r w:rsidR="00DE1022">
        <w:t>Game theory predicts that the Nash equilibrium will occur when Traveler’s Dilemma is played rationally.</w:t>
      </w:r>
      <w:r w:rsidR="00DE1022">
        <w:t>”</w:t>
      </w:r>
      <w:r w:rsidR="00C32D30">
        <w:t>.</w:t>
      </w:r>
    </w:p>
    <w:p w14:paraId="630EFDC6" w14:textId="126523EC" w:rsidR="00576E22" w:rsidRDefault="009E5BD4" w:rsidP="00576E22">
      <w:pPr>
        <w:pStyle w:val="Heading1"/>
      </w:pPr>
      <w:r>
        <w:t xml:space="preserve">II - </w:t>
      </w:r>
      <w:r w:rsidR="00576E22">
        <w:t>Thách thức: khó khăn, thách thức cụ thể đối với từng bài toán.</w:t>
      </w:r>
    </w:p>
    <w:p w14:paraId="2D21043A" w14:textId="77777777" w:rsidR="00123D41" w:rsidRPr="00576E22" w:rsidRDefault="00123D41" w:rsidP="00576E22"/>
    <w:p w14:paraId="512A7DC1" w14:textId="248B473F" w:rsidR="00576E22" w:rsidRDefault="009E5BD4" w:rsidP="00576E22">
      <w:pPr>
        <w:pStyle w:val="Heading1"/>
      </w:pPr>
      <w:r>
        <w:t xml:space="preserve">III - </w:t>
      </w:r>
      <w:r w:rsidR="00576E22">
        <w:t>Thực nghiệm:</w:t>
      </w:r>
    </w:p>
    <w:p w14:paraId="6627335F" w14:textId="77777777" w:rsidR="00576E22" w:rsidRDefault="00576E22" w:rsidP="00576E22">
      <w:r>
        <w:t xml:space="preserve">o Nêu rõ cấu hình các bài toán thực nghiệm. </w:t>
      </w:r>
    </w:p>
    <w:p w14:paraId="08EAB0B0" w14:textId="77777777" w:rsidR="00576E22" w:rsidRDefault="00576E22" w:rsidP="00576E22">
      <w:r>
        <w:t xml:space="preserve">o Với mỗi thử nghiệm: </w:t>
      </w:r>
    </w:p>
    <w:p w14:paraId="2E88F601" w14:textId="77777777" w:rsidR="00576E22" w:rsidRDefault="00576E22" w:rsidP="00576E22">
      <w:r>
        <w:t> Mô hình hóa tính toán: cấu trúc dữ liệu hoặc phương pháp thể hiện các bài</w:t>
      </w:r>
    </w:p>
    <w:p w14:paraId="57524254" w14:textId="77777777" w:rsidR="00576E22" w:rsidRDefault="00576E22" w:rsidP="00576E22">
      <w:r>
        <w:t>toán.</w:t>
      </w:r>
    </w:p>
    <w:p w14:paraId="09C772AD" w14:textId="77777777" w:rsidR="00576E22" w:rsidRDefault="00576E22" w:rsidP="00576E22">
      <w:r>
        <w:t> Phương pháp giải quyết: phương pháp, thuật toán được sử dụng cho việc giải</w:t>
      </w:r>
    </w:p>
    <w:p w14:paraId="43870860" w14:textId="77777777" w:rsidR="00576E22" w:rsidRDefault="00576E22" w:rsidP="00576E22">
      <w:r>
        <w:t>quyết bài toán, lý do lựa chọn phương pháp.</w:t>
      </w:r>
    </w:p>
    <w:p w14:paraId="2E592730" w14:textId="77777777" w:rsidR="00576E22" w:rsidRDefault="00576E22" w:rsidP="00576E22">
      <w:r>
        <w:t> Code: hướng dẫn và mô tả về đoạn code mà bạn đã viết (hay sử dụng). Lưu ý:</w:t>
      </w:r>
    </w:p>
    <w:p w14:paraId="2D412DE3" w14:textId="77777777" w:rsidR="00576E22" w:rsidRDefault="00576E22" w:rsidP="00576E22">
      <w:r>
        <w:t xml:space="preserve">cần ghi rõ nguồn (nếu bạn sao chép đoạn code ở đâu đó). </w:t>
      </w:r>
    </w:p>
    <w:p w14:paraId="388A21F3" w14:textId="77777777" w:rsidR="00576E22" w:rsidRDefault="00576E22" w:rsidP="00576E22">
      <w:r>
        <w:t xml:space="preserve"> Phân tích: kết quả thử nghiệm và ý nghĩa. </w:t>
      </w:r>
    </w:p>
    <w:p w14:paraId="264541DE" w14:textId="6BBFA37E" w:rsidR="00576E22" w:rsidRDefault="009E5BD4" w:rsidP="00576E22">
      <w:pPr>
        <w:pStyle w:val="Heading1"/>
      </w:pPr>
      <w:r>
        <w:t xml:space="preserve">IV - </w:t>
      </w:r>
      <w:r w:rsidR="00576E22">
        <w:t>Tóm tắt kết quả:</w:t>
      </w:r>
    </w:p>
    <w:p w14:paraId="49FCAC47" w14:textId="76CE7283" w:rsidR="00576E22" w:rsidRDefault="00576E22" w:rsidP="00576E22">
      <w:r>
        <w:t>o Dựa trên các tiêu chí đánh giá kết quả của bạn.</w:t>
      </w:r>
    </w:p>
    <w:p w14:paraId="690C0FD6" w14:textId="77777777" w:rsidR="003078AA" w:rsidRDefault="003078AA" w:rsidP="00576E22"/>
    <w:p w14:paraId="16222EFC" w14:textId="7D69F655" w:rsidR="00747502" w:rsidRDefault="00576E22" w:rsidP="00576E22">
      <w:r>
        <w:t>o Điểm mạnh và điểm yếu trong đồ án này của bạn.</w:t>
      </w:r>
    </w:p>
    <w:sectPr w:rsidR="00747502" w:rsidSect="00AC01CE">
      <w:pgSz w:w="11909" w:h="16834" w:code="9"/>
      <w:pgMar w:top="1134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343D51" w14:textId="77777777" w:rsidR="00605822" w:rsidRDefault="00605822" w:rsidP="00576E22">
      <w:pPr>
        <w:spacing w:after="0" w:line="240" w:lineRule="auto"/>
      </w:pPr>
      <w:r>
        <w:separator/>
      </w:r>
    </w:p>
  </w:endnote>
  <w:endnote w:type="continuationSeparator" w:id="0">
    <w:p w14:paraId="03502131" w14:textId="77777777" w:rsidR="00605822" w:rsidRDefault="00605822" w:rsidP="00576E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D28576" w14:textId="77777777" w:rsidR="00605822" w:rsidRDefault="00605822" w:rsidP="00576E22">
      <w:pPr>
        <w:spacing w:after="0" w:line="240" w:lineRule="auto"/>
      </w:pPr>
      <w:r>
        <w:separator/>
      </w:r>
    </w:p>
  </w:footnote>
  <w:footnote w:type="continuationSeparator" w:id="0">
    <w:p w14:paraId="511561F5" w14:textId="77777777" w:rsidR="00605822" w:rsidRDefault="00605822" w:rsidP="00576E2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656C4A"/>
    <w:multiLevelType w:val="hybridMultilevel"/>
    <w:tmpl w:val="8AB85A04"/>
    <w:lvl w:ilvl="0" w:tplc="D65CFDD6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336AF8"/>
    <w:multiLevelType w:val="hybridMultilevel"/>
    <w:tmpl w:val="0A7694C0"/>
    <w:lvl w:ilvl="0" w:tplc="02909672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5B0B4C"/>
    <w:multiLevelType w:val="hybridMultilevel"/>
    <w:tmpl w:val="D5E692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F715EE5"/>
    <w:multiLevelType w:val="hybridMultilevel"/>
    <w:tmpl w:val="060A29D8"/>
    <w:lvl w:ilvl="0" w:tplc="33B40E12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EwNDQ0NTA3sjA2trBQ0lEKTi0uzszPAykwqgUAII25niwAAAA="/>
  </w:docVars>
  <w:rsids>
    <w:rsidRoot w:val="00706B9E"/>
    <w:rsid w:val="00024361"/>
    <w:rsid w:val="00077CE2"/>
    <w:rsid w:val="000A03B7"/>
    <w:rsid w:val="000C0EF3"/>
    <w:rsid w:val="000D3007"/>
    <w:rsid w:val="000D3ECE"/>
    <w:rsid w:val="0011284B"/>
    <w:rsid w:val="001225F5"/>
    <w:rsid w:val="00123D41"/>
    <w:rsid w:val="00160966"/>
    <w:rsid w:val="001C527E"/>
    <w:rsid w:val="001D21F0"/>
    <w:rsid w:val="002272EB"/>
    <w:rsid w:val="0023501F"/>
    <w:rsid w:val="0025482D"/>
    <w:rsid w:val="002809D4"/>
    <w:rsid w:val="002A1D69"/>
    <w:rsid w:val="002F1786"/>
    <w:rsid w:val="003078AA"/>
    <w:rsid w:val="00340DA0"/>
    <w:rsid w:val="00380296"/>
    <w:rsid w:val="00393A1A"/>
    <w:rsid w:val="003965F6"/>
    <w:rsid w:val="003E1C22"/>
    <w:rsid w:val="00426F3D"/>
    <w:rsid w:val="004636ED"/>
    <w:rsid w:val="0047503E"/>
    <w:rsid w:val="005272F9"/>
    <w:rsid w:val="00564DAC"/>
    <w:rsid w:val="00576E22"/>
    <w:rsid w:val="00590B46"/>
    <w:rsid w:val="00605822"/>
    <w:rsid w:val="00605A03"/>
    <w:rsid w:val="00645A56"/>
    <w:rsid w:val="00702B1E"/>
    <w:rsid w:val="00706B9E"/>
    <w:rsid w:val="007412FF"/>
    <w:rsid w:val="00747502"/>
    <w:rsid w:val="0077703E"/>
    <w:rsid w:val="007B3C02"/>
    <w:rsid w:val="007D0DEA"/>
    <w:rsid w:val="007D4426"/>
    <w:rsid w:val="007D5B95"/>
    <w:rsid w:val="00821D05"/>
    <w:rsid w:val="008B20F7"/>
    <w:rsid w:val="00986807"/>
    <w:rsid w:val="009968D2"/>
    <w:rsid w:val="009B6456"/>
    <w:rsid w:val="009D772C"/>
    <w:rsid w:val="009E5BD4"/>
    <w:rsid w:val="00A1762A"/>
    <w:rsid w:val="00A42CBF"/>
    <w:rsid w:val="00A5220B"/>
    <w:rsid w:val="00A956E4"/>
    <w:rsid w:val="00AC01CE"/>
    <w:rsid w:val="00AE308E"/>
    <w:rsid w:val="00B045F9"/>
    <w:rsid w:val="00B10E90"/>
    <w:rsid w:val="00B37ADE"/>
    <w:rsid w:val="00B51C23"/>
    <w:rsid w:val="00B55504"/>
    <w:rsid w:val="00BB5C6A"/>
    <w:rsid w:val="00BB5F8A"/>
    <w:rsid w:val="00BE529D"/>
    <w:rsid w:val="00C05B9A"/>
    <w:rsid w:val="00C23228"/>
    <w:rsid w:val="00C32D30"/>
    <w:rsid w:val="00C4529A"/>
    <w:rsid w:val="00C65ECD"/>
    <w:rsid w:val="00C8565E"/>
    <w:rsid w:val="00C975BB"/>
    <w:rsid w:val="00CB061C"/>
    <w:rsid w:val="00D605B9"/>
    <w:rsid w:val="00D95F7B"/>
    <w:rsid w:val="00DC4129"/>
    <w:rsid w:val="00DE1022"/>
    <w:rsid w:val="00EB305D"/>
    <w:rsid w:val="00EB74F3"/>
    <w:rsid w:val="00ED7208"/>
    <w:rsid w:val="00F450FB"/>
    <w:rsid w:val="00F7408A"/>
    <w:rsid w:val="00F93E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A100C4"/>
  <w15:chartTrackingRefBased/>
  <w15:docId w15:val="{D4B750D2-165C-4A66-A3C1-3264505E95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76E2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76E2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76E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6E22"/>
  </w:style>
  <w:style w:type="paragraph" w:styleId="Footer">
    <w:name w:val="footer"/>
    <w:basedOn w:val="Normal"/>
    <w:link w:val="FooterChar"/>
    <w:uiPriority w:val="99"/>
    <w:unhideWhenUsed/>
    <w:rsid w:val="00576E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6E22"/>
  </w:style>
  <w:style w:type="character" w:customStyle="1" w:styleId="Heading1Char">
    <w:name w:val="Heading 1 Char"/>
    <w:basedOn w:val="DefaultParagraphFont"/>
    <w:link w:val="Heading1"/>
    <w:uiPriority w:val="9"/>
    <w:rsid w:val="00576E2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76E2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C4529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4</TotalTime>
  <Pages>1</Pages>
  <Words>333</Words>
  <Characters>189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Õ NGỌC TÍN</dc:creator>
  <cp:keywords/>
  <dc:description/>
  <cp:lastModifiedBy>HÀ CHÍ HÀO</cp:lastModifiedBy>
  <cp:revision>54</cp:revision>
  <dcterms:created xsi:type="dcterms:W3CDTF">2021-12-18T08:25:00Z</dcterms:created>
  <dcterms:modified xsi:type="dcterms:W3CDTF">2021-12-24T17:19:00Z</dcterms:modified>
</cp:coreProperties>
</file>